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18898" w14:textId="1C21E9A9" w:rsidR="00C474C9" w:rsidRPr="00A65F31" w:rsidRDefault="00C474C9" w:rsidP="00C474C9">
      <w:pPr>
        <w:rPr>
          <w:sz w:val="28"/>
          <w:szCs w:val="28"/>
        </w:rPr>
      </w:pPr>
      <w:r w:rsidRPr="00A65F31">
        <w:rPr>
          <w:rFonts w:hint="eastAsia"/>
          <w:b/>
          <w:bCs/>
          <w:sz w:val="28"/>
          <w:szCs w:val="28"/>
        </w:rPr>
        <w:t>附表</w:t>
      </w:r>
      <w:r w:rsidR="00F1484B">
        <w:rPr>
          <w:b/>
          <w:bCs/>
          <w:sz w:val="28"/>
          <w:szCs w:val="28"/>
        </w:rPr>
        <w:t>7</w:t>
      </w:r>
      <w:r w:rsidRPr="00A65F31">
        <w:rPr>
          <w:sz w:val="28"/>
          <w:szCs w:val="28"/>
        </w:rPr>
        <w:t xml:space="preserve"> </w:t>
      </w:r>
    </w:p>
    <w:p w14:paraId="7BC1E53D" w14:textId="3711511A" w:rsidR="00C474C9" w:rsidRPr="00F1484B" w:rsidRDefault="00C474C9" w:rsidP="00C474C9">
      <w:pPr>
        <w:jc w:val="center"/>
        <w:rPr>
          <w:b/>
          <w:bCs/>
          <w:sz w:val="28"/>
          <w:szCs w:val="28"/>
        </w:rPr>
      </w:pPr>
      <w:r w:rsidRPr="00F1484B">
        <w:rPr>
          <w:rFonts w:hint="eastAsia"/>
          <w:b/>
          <w:bCs/>
          <w:sz w:val="28"/>
          <w:szCs w:val="28"/>
        </w:rPr>
        <w:t>表</w:t>
      </w:r>
      <w:r w:rsidR="00F1484B" w:rsidRPr="00F1484B">
        <w:rPr>
          <w:b/>
          <w:bCs/>
          <w:sz w:val="28"/>
          <w:szCs w:val="28"/>
        </w:rPr>
        <w:t>7</w:t>
      </w:r>
      <w:r w:rsidRPr="00F1484B">
        <w:rPr>
          <w:b/>
          <w:bCs/>
          <w:sz w:val="28"/>
          <w:szCs w:val="28"/>
        </w:rPr>
        <w:t xml:space="preserve"> </w:t>
      </w:r>
      <w:r w:rsidR="00F1484B">
        <w:rPr>
          <w:rFonts w:hint="eastAsia"/>
          <w:b/>
          <w:bCs/>
          <w:sz w:val="28"/>
          <w:szCs w:val="28"/>
        </w:rPr>
        <w:t>需要购买的安全防范设备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1"/>
        <w:gridCol w:w="1983"/>
        <w:gridCol w:w="1981"/>
        <w:gridCol w:w="1978"/>
        <w:gridCol w:w="1918"/>
        <w:gridCol w:w="1981"/>
        <w:gridCol w:w="1981"/>
      </w:tblGrid>
      <w:tr w:rsidR="00F1484B" w14:paraId="62BADDC1" w14:textId="77777777" w:rsidTr="00F1484B">
        <w:trPr>
          <w:trHeight w:val="985"/>
        </w:trPr>
        <w:tc>
          <w:tcPr>
            <w:tcW w:w="1981" w:type="dxa"/>
            <w:vAlign w:val="center"/>
          </w:tcPr>
          <w:p w14:paraId="588453F0" w14:textId="77777777" w:rsidR="00F1484B" w:rsidRPr="00B11CD4" w:rsidRDefault="00F1484B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序号</w:t>
            </w:r>
          </w:p>
        </w:tc>
        <w:tc>
          <w:tcPr>
            <w:tcW w:w="1983" w:type="dxa"/>
            <w:vAlign w:val="center"/>
          </w:tcPr>
          <w:p w14:paraId="679504E9" w14:textId="77777777" w:rsidR="00F1484B" w:rsidRPr="00B11CD4" w:rsidRDefault="00F1484B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实验室房间号</w:t>
            </w:r>
          </w:p>
        </w:tc>
        <w:tc>
          <w:tcPr>
            <w:tcW w:w="1981" w:type="dxa"/>
            <w:vAlign w:val="center"/>
          </w:tcPr>
          <w:p w14:paraId="5AEA5FF8" w14:textId="77777777" w:rsidR="00F1484B" w:rsidRPr="00B11CD4" w:rsidRDefault="00F1484B" w:rsidP="006B7515">
            <w:pPr>
              <w:jc w:val="center"/>
              <w:rPr>
                <w:b/>
                <w:bCs/>
                <w:sz w:val="28"/>
                <w:szCs w:val="28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实验室负责人</w:t>
            </w:r>
          </w:p>
        </w:tc>
        <w:tc>
          <w:tcPr>
            <w:tcW w:w="1978" w:type="dxa"/>
            <w:vAlign w:val="center"/>
          </w:tcPr>
          <w:p w14:paraId="6C709A90" w14:textId="39F97402" w:rsidR="00F1484B" w:rsidRPr="00B11CD4" w:rsidRDefault="00F1484B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品目</w:t>
            </w:r>
          </w:p>
        </w:tc>
        <w:tc>
          <w:tcPr>
            <w:tcW w:w="1918" w:type="dxa"/>
            <w:vAlign w:val="center"/>
          </w:tcPr>
          <w:p w14:paraId="36E66E9D" w14:textId="77777777" w:rsidR="00F1484B" w:rsidRPr="00B11CD4" w:rsidRDefault="00F1484B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规格</w:t>
            </w:r>
          </w:p>
        </w:tc>
        <w:tc>
          <w:tcPr>
            <w:tcW w:w="1981" w:type="dxa"/>
            <w:vAlign w:val="center"/>
          </w:tcPr>
          <w:p w14:paraId="412E50E1" w14:textId="77777777" w:rsidR="00F1484B" w:rsidRPr="00B11CD4" w:rsidRDefault="00F1484B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数量</w:t>
            </w:r>
          </w:p>
        </w:tc>
        <w:tc>
          <w:tcPr>
            <w:tcW w:w="1981" w:type="dxa"/>
            <w:vAlign w:val="center"/>
          </w:tcPr>
          <w:p w14:paraId="74790B7E" w14:textId="77777777" w:rsidR="00F1484B" w:rsidRPr="00B11CD4" w:rsidRDefault="00F1484B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B11CD4">
              <w:rPr>
                <w:rFonts w:hint="eastAsia"/>
                <w:b/>
                <w:bCs/>
                <w:sz w:val="21"/>
                <w:szCs w:val="21"/>
              </w:rPr>
              <w:t>备注</w:t>
            </w:r>
          </w:p>
        </w:tc>
      </w:tr>
      <w:tr w:rsidR="00F1484B" w14:paraId="6345464D" w14:textId="77777777" w:rsidTr="00F1484B">
        <w:trPr>
          <w:trHeight w:val="708"/>
        </w:trPr>
        <w:tc>
          <w:tcPr>
            <w:tcW w:w="1981" w:type="dxa"/>
            <w:vAlign w:val="center"/>
          </w:tcPr>
          <w:p w14:paraId="35DA0E0E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983" w:type="dxa"/>
            <w:vAlign w:val="center"/>
          </w:tcPr>
          <w:p w14:paraId="0959F9DE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5BD377C3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78" w:type="dxa"/>
            <w:vAlign w:val="center"/>
          </w:tcPr>
          <w:p w14:paraId="5AA663EE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18" w:type="dxa"/>
          </w:tcPr>
          <w:p w14:paraId="3C549779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1443DA05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18B49859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F1484B" w14:paraId="6EC00B6D" w14:textId="77777777" w:rsidTr="00F1484B">
        <w:trPr>
          <w:trHeight w:val="733"/>
        </w:trPr>
        <w:tc>
          <w:tcPr>
            <w:tcW w:w="1981" w:type="dxa"/>
            <w:vAlign w:val="center"/>
          </w:tcPr>
          <w:p w14:paraId="73A6EC1C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1983" w:type="dxa"/>
            <w:vAlign w:val="center"/>
          </w:tcPr>
          <w:p w14:paraId="65BCDCD7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197108E3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78" w:type="dxa"/>
            <w:vAlign w:val="center"/>
          </w:tcPr>
          <w:p w14:paraId="206EABB5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18" w:type="dxa"/>
          </w:tcPr>
          <w:p w14:paraId="50BDFDEB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23C2FEEF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3C42EE62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F1484B" w14:paraId="66E9B6CD" w14:textId="77777777" w:rsidTr="00F1484B">
        <w:trPr>
          <w:trHeight w:val="733"/>
        </w:trPr>
        <w:tc>
          <w:tcPr>
            <w:tcW w:w="1981" w:type="dxa"/>
            <w:vAlign w:val="center"/>
          </w:tcPr>
          <w:p w14:paraId="58834F08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1983" w:type="dxa"/>
            <w:vAlign w:val="center"/>
          </w:tcPr>
          <w:p w14:paraId="407BB841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655860FD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78" w:type="dxa"/>
            <w:vAlign w:val="center"/>
          </w:tcPr>
          <w:p w14:paraId="0A8DBFC7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18" w:type="dxa"/>
          </w:tcPr>
          <w:p w14:paraId="7B02DE0D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380D91BC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41D6C253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F1484B" w14:paraId="1287E470" w14:textId="77777777" w:rsidTr="00F1484B">
        <w:trPr>
          <w:trHeight w:val="708"/>
        </w:trPr>
        <w:tc>
          <w:tcPr>
            <w:tcW w:w="1981" w:type="dxa"/>
            <w:vAlign w:val="center"/>
          </w:tcPr>
          <w:p w14:paraId="2F16CFB5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1983" w:type="dxa"/>
            <w:vAlign w:val="center"/>
          </w:tcPr>
          <w:p w14:paraId="192B288D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27BF5BE0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78" w:type="dxa"/>
            <w:vAlign w:val="center"/>
          </w:tcPr>
          <w:p w14:paraId="7334721E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18" w:type="dxa"/>
          </w:tcPr>
          <w:p w14:paraId="3E0AEF9F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44977104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666A2E87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F1484B" w14:paraId="08248CC3" w14:textId="77777777" w:rsidTr="00F1484B">
        <w:trPr>
          <w:trHeight w:val="708"/>
        </w:trPr>
        <w:tc>
          <w:tcPr>
            <w:tcW w:w="1981" w:type="dxa"/>
            <w:vAlign w:val="center"/>
          </w:tcPr>
          <w:p w14:paraId="0E4FFE84" w14:textId="7D38BB46" w:rsidR="00F1484B" w:rsidRDefault="00F1484B" w:rsidP="006B751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  <w:tc>
          <w:tcPr>
            <w:tcW w:w="1983" w:type="dxa"/>
            <w:vAlign w:val="center"/>
          </w:tcPr>
          <w:p w14:paraId="2DE3BD29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14DC9202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78" w:type="dxa"/>
            <w:vAlign w:val="center"/>
          </w:tcPr>
          <w:p w14:paraId="6CDA0E79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18" w:type="dxa"/>
          </w:tcPr>
          <w:p w14:paraId="046A1732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7508878B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1" w:type="dxa"/>
            <w:vAlign w:val="center"/>
          </w:tcPr>
          <w:p w14:paraId="6107ED39" w14:textId="77777777" w:rsidR="00F1484B" w:rsidRDefault="00F1484B" w:rsidP="006B7515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2535124" w14:textId="5CC20B75" w:rsidR="00C474C9" w:rsidRPr="00B74B79" w:rsidRDefault="00C474C9" w:rsidP="00C474C9">
      <w:pPr>
        <w:rPr>
          <w:sz w:val="24"/>
          <w:szCs w:val="24"/>
        </w:rPr>
      </w:pPr>
      <w:r w:rsidRPr="00B74B79">
        <w:rPr>
          <w:rFonts w:hint="eastAsia"/>
          <w:sz w:val="24"/>
          <w:szCs w:val="24"/>
        </w:rPr>
        <w:t>注：</w:t>
      </w:r>
      <w:r w:rsidR="00F1484B">
        <w:rPr>
          <w:rFonts w:hint="eastAsia"/>
          <w:sz w:val="24"/>
          <w:szCs w:val="24"/>
        </w:rPr>
        <w:t>品目可以为以下内容，</w:t>
      </w:r>
      <w:r w:rsidR="00F1484B">
        <w:rPr>
          <w:rFonts w:hint="eastAsia"/>
          <w:sz w:val="24"/>
          <w:szCs w:val="24"/>
        </w:rPr>
        <w:t>但不限于</w:t>
      </w:r>
      <w:r w:rsidR="00F1484B">
        <w:rPr>
          <w:rFonts w:hint="eastAsia"/>
          <w:sz w:val="24"/>
          <w:szCs w:val="24"/>
        </w:rPr>
        <w:t>以下</w:t>
      </w:r>
      <w:r w:rsidR="00F1484B">
        <w:rPr>
          <w:rFonts w:hint="eastAsia"/>
          <w:sz w:val="24"/>
          <w:szCs w:val="24"/>
        </w:rPr>
        <w:t>内容</w:t>
      </w:r>
      <w:r w:rsidR="00F1484B">
        <w:rPr>
          <w:rFonts w:hint="eastAsia"/>
          <w:sz w:val="24"/>
          <w:szCs w:val="24"/>
        </w:rPr>
        <w:t>：</w:t>
      </w:r>
      <w:r w:rsidR="00F1484B" w:rsidRPr="00F1484B">
        <w:rPr>
          <w:rFonts w:hint="eastAsia"/>
          <w:sz w:val="24"/>
          <w:szCs w:val="24"/>
        </w:rPr>
        <w:t>带锁药品柜、气瓶柜、通风橱、生物安全柜、消防设</w:t>
      </w:r>
      <w:bookmarkStart w:id="0" w:name="_GoBack"/>
      <w:bookmarkEnd w:id="0"/>
      <w:r w:rsidR="00F1484B" w:rsidRPr="00F1484B">
        <w:rPr>
          <w:rFonts w:hint="eastAsia"/>
          <w:sz w:val="24"/>
          <w:szCs w:val="24"/>
        </w:rPr>
        <w:t>备、医用急救箱</w:t>
      </w:r>
      <w:r w:rsidR="00F1484B">
        <w:rPr>
          <w:rFonts w:hint="eastAsia"/>
          <w:sz w:val="24"/>
          <w:szCs w:val="24"/>
        </w:rPr>
        <w:t>等</w:t>
      </w:r>
      <w:r w:rsidR="00197735" w:rsidRPr="00B74B79">
        <w:rPr>
          <w:rFonts w:hint="eastAsia"/>
          <w:sz w:val="24"/>
          <w:szCs w:val="24"/>
        </w:rPr>
        <w:t>。</w:t>
      </w:r>
    </w:p>
    <w:p w14:paraId="15B2CCD7" w14:textId="77777777" w:rsidR="002B2C80" w:rsidRPr="00C474C9" w:rsidRDefault="002B2C80"/>
    <w:sectPr w:rsidR="002B2C80" w:rsidRPr="00C474C9" w:rsidSect="00B74B79">
      <w:pgSz w:w="16838" w:h="11906" w:orient="landscape"/>
      <w:pgMar w:top="1800" w:right="1440" w:bottom="1800" w:left="1440" w:header="851" w:footer="992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2041C" w14:textId="77777777" w:rsidR="00BA7807" w:rsidRDefault="00BA7807" w:rsidP="002F13BE">
      <w:r>
        <w:separator/>
      </w:r>
    </w:p>
  </w:endnote>
  <w:endnote w:type="continuationSeparator" w:id="0">
    <w:p w14:paraId="7832AF08" w14:textId="77777777" w:rsidR="00BA7807" w:rsidRDefault="00BA7807" w:rsidP="002F1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3BB94" w14:textId="77777777" w:rsidR="00BA7807" w:rsidRDefault="00BA7807" w:rsidP="002F13BE">
      <w:r>
        <w:separator/>
      </w:r>
    </w:p>
  </w:footnote>
  <w:footnote w:type="continuationSeparator" w:id="0">
    <w:p w14:paraId="56DC278A" w14:textId="77777777" w:rsidR="00BA7807" w:rsidRDefault="00BA7807" w:rsidP="002F13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AXSZgZGxpaGJko6SsGpxcWZ+XkgBca1AKnuEyEsAAAA"/>
  </w:docVars>
  <w:rsids>
    <w:rsidRoot w:val="00C474C9"/>
    <w:rsid w:val="00197735"/>
    <w:rsid w:val="00292B46"/>
    <w:rsid w:val="002B2C80"/>
    <w:rsid w:val="002F13BE"/>
    <w:rsid w:val="004816A1"/>
    <w:rsid w:val="00957F19"/>
    <w:rsid w:val="00B11CD4"/>
    <w:rsid w:val="00B74B79"/>
    <w:rsid w:val="00BA7807"/>
    <w:rsid w:val="00C43BD3"/>
    <w:rsid w:val="00C474C9"/>
    <w:rsid w:val="00CC04E1"/>
    <w:rsid w:val="00F065B0"/>
    <w:rsid w:val="00F1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423DE"/>
  <w15:chartTrackingRefBased/>
  <w15:docId w15:val="{2A765FDE-21AE-4F9E-B2DD-1D2D6DC23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474C9"/>
    <w:pPr>
      <w:widowControl w:val="0"/>
      <w:jc w:val="both"/>
    </w:pPr>
    <w:rPr>
      <w:rFonts w:ascii="Times New Roman" w:eastAsia="宋体" w:hAnsi="Times New Roman" w:cs="Times New Roman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474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F13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F13BE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F13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F13BE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9</cp:revision>
  <dcterms:created xsi:type="dcterms:W3CDTF">2019-09-29T07:18:00Z</dcterms:created>
  <dcterms:modified xsi:type="dcterms:W3CDTF">2019-09-29T23:57:00Z</dcterms:modified>
</cp:coreProperties>
</file>